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Rmd demonstrates discord (rare pattern) discovery using k-means via</w:t>
      </w:r>
      <w:r>
        <w:t xml:space="preserve"> </w:t>
      </w:r>
      <w:r>
        <w:rPr>
          <w:rStyle w:val="VerbatimChar"/>
        </w:rPr>
        <w:t xml:space="preserve">hanct_kmeans(k)</w:t>
      </w:r>
      <w:r>
        <w:t xml:space="preserve">. The model clusters subsequences and identifies discords that are far from any cluster centroid. Steps: load packages/data, visualize, define k-means model, fit, detect, evaluate, and plot series and residual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Use the sequence time series (labeled)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quenc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t_kmeans_discor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k-means discord detector (k controls number of clusters)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ct_kmean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discords using k-means distances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 seq seqlen</w:t>
      </w:r>
      <w:r>
        <w:br/>
      </w:r>
      <w:r>
        <w:rPr>
          <w:rStyle w:val="VerbatimChar"/>
        </w:rPr>
        <w:t xml:space="preserve">## 1  52  TRUE discord   3      3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1    </w:t>
      </w:r>
      <w:r>
        <w:br/>
      </w:r>
      <w:r>
        <w:rPr>
          <w:rStyle w:val="VerbatimChar"/>
        </w:rPr>
        <w:t xml:space="preserve">## FALSE     1     99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t_kmeans_discord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t_kmeans_discord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3:40Z</dcterms:created>
  <dcterms:modified xsi:type="dcterms:W3CDTF">2025-10-28T18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